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2B8631" w14:textId="1CF69076" w:rsidR="00E3798C" w:rsidRDefault="001F2FC2" w:rsidP="00A905BA">
      <w:pPr>
        <w:pStyle w:val="Default"/>
        <w:spacing w:after="44"/>
        <w:jc w:val="center"/>
        <w:rPr>
          <w:rFonts w:ascii="Arial" w:hAnsi="Arial" w:cs="Arial"/>
          <w:b/>
          <w:color w:val="FF0000"/>
          <w:sz w:val="28"/>
          <w:szCs w:val="28"/>
        </w:rPr>
      </w:pPr>
      <w:r w:rsidRPr="001F2FC2">
        <w:rPr>
          <w:noProof/>
        </w:rPr>
        <w:drawing>
          <wp:inline distT="0" distB="0" distL="0" distR="0" wp14:anchorId="5A22F16B" wp14:editId="08C8DDED">
            <wp:extent cx="5892800" cy="6921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2800" cy="69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F8E0A" w14:textId="77777777" w:rsidR="000A6382" w:rsidRDefault="00876366" w:rsidP="00A905BA">
      <w:pPr>
        <w:pStyle w:val="Default"/>
        <w:spacing w:after="44"/>
        <w:jc w:val="center"/>
        <w:rPr>
          <w:rFonts w:ascii="Arial" w:hAnsi="Arial" w:cs="Arial"/>
          <w:b/>
          <w:color w:val="FF0000"/>
          <w:sz w:val="28"/>
          <w:szCs w:val="28"/>
        </w:rPr>
      </w:pPr>
      <w:r w:rsidRPr="00F96DE4">
        <w:rPr>
          <w:rFonts w:ascii="Arial" w:hAnsi="Arial" w:cs="Arial"/>
          <w:b/>
          <w:color w:val="FF0000"/>
          <w:sz w:val="28"/>
          <w:szCs w:val="28"/>
        </w:rPr>
        <w:t xml:space="preserve">JUICE </w:t>
      </w:r>
      <w:r w:rsidR="00901F9A">
        <w:rPr>
          <w:rFonts w:ascii="Arial" w:hAnsi="Arial" w:cs="Arial"/>
          <w:b/>
          <w:color w:val="FF0000"/>
          <w:sz w:val="28"/>
          <w:szCs w:val="28"/>
        </w:rPr>
        <w:t>–</w:t>
      </w:r>
      <w:r w:rsidR="000164D4" w:rsidRPr="00F96DE4">
        <w:rPr>
          <w:rFonts w:ascii="Arial" w:hAnsi="Arial" w:cs="Arial"/>
          <w:b/>
          <w:color w:val="FF0000"/>
          <w:sz w:val="28"/>
          <w:szCs w:val="28"/>
        </w:rPr>
        <w:t xml:space="preserve"> </w:t>
      </w:r>
      <w:r w:rsidR="00901F9A">
        <w:rPr>
          <w:rFonts w:ascii="Arial" w:hAnsi="Arial" w:cs="Arial"/>
          <w:b/>
          <w:color w:val="FF0000"/>
          <w:sz w:val="28"/>
          <w:szCs w:val="28"/>
        </w:rPr>
        <w:t>International Placements</w:t>
      </w:r>
      <w:r w:rsidRPr="00F96DE4">
        <w:rPr>
          <w:rFonts w:ascii="Arial" w:hAnsi="Arial" w:cs="Arial"/>
          <w:b/>
          <w:color w:val="FF0000"/>
          <w:sz w:val="28"/>
          <w:szCs w:val="28"/>
        </w:rPr>
        <w:t xml:space="preserve"> Call – </w:t>
      </w:r>
      <w:r w:rsidR="000A6382">
        <w:rPr>
          <w:rFonts w:ascii="Arial" w:hAnsi="Arial" w:cs="Arial"/>
          <w:b/>
          <w:color w:val="FF0000"/>
          <w:sz w:val="28"/>
          <w:szCs w:val="28"/>
        </w:rPr>
        <w:t>Re Opened</w:t>
      </w:r>
    </w:p>
    <w:p w14:paraId="57DDE16E" w14:textId="7C3F41E3" w:rsidR="00876366" w:rsidRPr="00F96DE4" w:rsidRDefault="000A6382" w:rsidP="00A905BA">
      <w:pPr>
        <w:pStyle w:val="Default"/>
        <w:spacing w:after="44"/>
        <w:jc w:val="center"/>
        <w:rPr>
          <w:rFonts w:ascii="Arial" w:hAnsi="Arial" w:cs="Arial"/>
          <w:b/>
          <w:color w:val="FF0000"/>
          <w:sz w:val="28"/>
          <w:szCs w:val="28"/>
        </w:rPr>
      </w:pPr>
      <w:bookmarkStart w:id="0" w:name="_GoBack"/>
      <w:bookmarkEnd w:id="0"/>
      <w:r>
        <w:rPr>
          <w:rFonts w:ascii="Arial" w:hAnsi="Arial" w:cs="Arial"/>
          <w:b/>
          <w:color w:val="FF0000"/>
          <w:sz w:val="28"/>
          <w:szCs w:val="28"/>
        </w:rPr>
        <w:t>October</w:t>
      </w:r>
      <w:r w:rsidR="000E5AEF">
        <w:rPr>
          <w:rFonts w:ascii="Arial" w:hAnsi="Arial" w:cs="Arial"/>
          <w:b/>
          <w:color w:val="FF0000"/>
          <w:sz w:val="28"/>
          <w:szCs w:val="28"/>
        </w:rPr>
        <w:t xml:space="preserve"> 2019</w:t>
      </w:r>
    </w:p>
    <w:p w14:paraId="4A30D2FE" w14:textId="77777777" w:rsidR="00166363" w:rsidRDefault="00166363" w:rsidP="00A905BA">
      <w:pPr>
        <w:pStyle w:val="Default"/>
        <w:spacing w:after="44"/>
        <w:jc w:val="center"/>
        <w:rPr>
          <w:rFonts w:ascii="Arial" w:hAnsi="Arial" w:cs="Arial"/>
          <w:b/>
          <w:color w:val="FF0000"/>
          <w:sz w:val="28"/>
          <w:szCs w:val="28"/>
        </w:rPr>
      </w:pPr>
      <w:r w:rsidRPr="00F96DE4">
        <w:rPr>
          <w:rFonts w:ascii="Arial" w:hAnsi="Arial" w:cs="Arial"/>
          <w:b/>
          <w:color w:val="FF0000"/>
          <w:sz w:val="28"/>
          <w:szCs w:val="28"/>
        </w:rPr>
        <w:t>Application</w:t>
      </w:r>
      <w:r>
        <w:rPr>
          <w:rFonts w:ascii="Arial" w:hAnsi="Arial" w:cs="Arial"/>
          <w:b/>
          <w:color w:val="FF0000"/>
          <w:sz w:val="28"/>
          <w:szCs w:val="28"/>
        </w:rPr>
        <w:t xml:space="preserve"> Form</w:t>
      </w:r>
      <w:r w:rsidRPr="00F96DE4">
        <w:rPr>
          <w:rFonts w:ascii="Arial" w:hAnsi="Arial" w:cs="Arial"/>
          <w:b/>
          <w:color w:val="FF0000"/>
          <w:sz w:val="28"/>
          <w:szCs w:val="28"/>
        </w:rPr>
        <w:t xml:space="preserve"> </w:t>
      </w:r>
    </w:p>
    <w:p w14:paraId="51F55746" w14:textId="20A52ADE" w:rsidR="00C94837" w:rsidRPr="00166363" w:rsidRDefault="00C94837" w:rsidP="00A905BA">
      <w:pPr>
        <w:pStyle w:val="Default"/>
        <w:spacing w:after="44"/>
        <w:jc w:val="center"/>
        <w:rPr>
          <w:rFonts w:ascii="Arial" w:hAnsi="Arial" w:cs="Arial"/>
          <w:color w:val="FF0000"/>
        </w:rPr>
      </w:pPr>
      <w:r w:rsidRPr="00166363">
        <w:rPr>
          <w:rFonts w:ascii="Arial" w:hAnsi="Arial" w:cs="Arial"/>
          <w:color w:val="FF0000"/>
        </w:rPr>
        <w:t>(maximum of 2 pages</w:t>
      </w:r>
      <w:r w:rsidR="00166363" w:rsidRPr="00166363">
        <w:rPr>
          <w:rFonts w:ascii="Arial" w:hAnsi="Arial" w:cs="Arial"/>
          <w:color w:val="FF0000"/>
        </w:rPr>
        <w:t xml:space="preserve"> plus appendix</w:t>
      </w:r>
      <w:r w:rsidRPr="00166363">
        <w:rPr>
          <w:rFonts w:ascii="Arial" w:hAnsi="Arial" w:cs="Arial"/>
          <w:color w:val="FF0000"/>
        </w:rPr>
        <w:t>)</w:t>
      </w:r>
    </w:p>
    <w:p w14:paraId="1642B10C" w14:textId="77777777" w:rsidR="00876366" w:rsidRPr="00F96DE4" w:rsidRDefault="00876366" w:rsidP="00FF64C1">
      <w:pPr>
        <w:pStyle w:val="Default"/>
        <w:spacing w:after="44"/>
        <w:jc w:val="both"/>
        <w:rPr>
          <w:rFonts w:asciiTheme="minorBidi" w:hAnsiTheme="minorBidi" w:cstheme="minorBidi"/>
          <w:b/>
          <w:sz w:val="22"/>
          <w:szCs w:val="22"/>
        </w:rPr>
      </w:pPr>
    </w:p>
    <w:p w14:paraId="736A383D" w14:textId="45E84D0E" w:rsidR="00FF64C1" w:rsidRPr="00530173" w:rsidRDefault="00FF64C1" w:rsidP="004A3DDC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r w:rsidRPr="00530173">
        <w:rPr>
          <w:rFonts w:ascii="Arial" w:hAnsi="Arial" w:cs="Arial"/>
          <w:sz w:val="22"/>
          <w:szCs w:val="22"/>
        </w:rPr>
        <w:t>Title</w:t>
      </w:r>
      <w:r w:rsidR="001B366E">
        <w:rPr>
          <w:rFonts w:ascii="Arial" w:hAnsi="Arial" w:cs="Arial"/>
          <w:sz w:val="22"/>
          <w:szCs w:val="22"/>
        </w:rPr>
        <w:t xml:space="preserve"> of the proposed research</w:t>
      </w:r>
      <w:r w:rsidR="00233EA7">
        <w:rPr>
          <w:rFonts w:ascii="Arial" w:hAnsi="Arial" w:cs="Arial"/>
          <w:sz w:val="22"/>
          <w:szCs w:val="22"/>
        </w:rPr>
        <w:t>:</w:t>
      </w:r>
    </w:p>
    <w:p w14:paraId="4D94F837" w14:textId="77777777" w:rsidR="00A905BA" w:rsidRPr="00530173" w:rsidRDefault="00A905BA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6C2FEC5E" w14:textId="25415E22" w:rsidR="00FF64C1" w:rsidRPr="00530173" w:rsidRDefault="00FF64C1" w:rsidP="004A3DDC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r w:rsidRPr="00530173">
        <w:rPr>
          <w:rFonts w:ascii="Arial" w:hAnsi="Arial" w:cs="Arial"/>
          <w:sz w:val="22"/>
          <w:szCs w:val="22"/>
        </w:rPr>
        <w:t>Applicant’s name</w:t>
      </w:r>
      <w:r w:rsidR="00233EA7">
        <w:rPr>
          <w:rFonts w:ascii="Arial" w:hAnsi="Arial" w:cs="Arial"/>
          <w:sz w:val="22"/>
          <w:szCs w:val="22"/>
        </w:rPr>
        <w:t>:</w:t>
      </w:r>
      <w:r w:rsidR="004A3DDC" w:rsidRPr="00530173">
        <w:rPr>
          <w:rFonts w:ascii="Arial" w:hAnsi="Arial" w:cs="Arial"/>
          <w:sz w:val="22"/>
          <w:szCs w:val="22"/>
        </w:rPr>
        <w:t xml:space="preserve"> </w:t>
      </w:r>
    </w:p>
    <w:p w14:paraId="1C2349ED" w14:textId="77777777" w:rsidR="00C94837" w:rsidRPr="00530173" w:rsidRDefault="00C94837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35A6CA4F" w14:textId="57C505C2" w:rsidR="00876366" w:rsidRPr="00530173" w:rsidRDefault="00876366" w:rsidP="004A3DDC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r w:rsidRPr="00530173">
        <w:rPr>
          <w:rFonts w:ascii="Arial" w:hAnsi="Arial" w:cs="Arial"/>
          <w:sz w:val="22"/>
          <w:szCs w:val="22"/>
        </w:rPr>
        <w:t xml:space="preserve">Applicant’s </w:t>
      </w:r>
      <w:r w:rsidR="00C94837" w:rsidRPr="00530173">
        <w:rPr>
          <w:rFonts w:ascii="Arial" w:hAnsi="Arial" w:cs="Arial"/>
          <w:sz w:val="22"/>
          <w:szCs w:val="22"/>
        </w:rPr>
        <w:t xml:space="preserve">affiliation and </w:t>
      </w:r>
      <w:r w:rsidRPr="00530173">
        <w:rPr>
          <w:rFonts w:ascii="Arial" w:hAnsi="Arial" w:cs="Arial"/>
          <w:sz w:val="22"/>
          <w:szCs w:val="22"/>
        </w:rPr>
        <w:t>address</w:t>
      </w:r>
      <w:r w:rsidR="00233EA7">
        <w:rPr>
          <w:rFonts w:ascii="Arial" w:hAnsi="Arial" w:cs="Arial"/>
          <w:sz w:val="22"/>
          <w:szCs w:val="22"/>
        </w:rPr>
        <w:t>:</w:t>
      </w:r>
    </w:p>
    <w:p w14:paraId="547095B5" w14:textId="7E2C2887" w:rsidR="00A905BA" w:rsidRPr="00530173" w:rsidRDefault="00A905BA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7F1BB2D5" w14:textId="77777777" w:rsidR="00A905BA" w:rsidRPr="00530173" w:rsidRDefault="00A905BA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37F30FA4" w14:textId="4E8E3C2D" w:rsidR="00876366" w:rsidRDefault="00876366" w:rsidP="004A3DDC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r w:rsidRPr="00530173">
        <w:rPr>
          <w:rFonts w:ascii="Arial" w:hAnsi="Arial" w:cs="Arial"/>
          <w:sz w:val="22"/>
          <w:szCs w:val="22"/>
        </w:rPr>
        <w:t>Applicant’s email</w:t>
      </w:r>
      <w:r w:rsidR="00233EA7">
        <w:rPr>
          <w:rFonts w:ascii="Arial" w:hAnsi="Arial" w:cs="Arial"/>
          <w:sz w:val="22"/>
          <w:szCs w:val="22"/>
        </w:rPr>
        <w:t>:</w:t>
      </w:r>
    </w:p>
    <w:p w14:paraId="41A76AEE" w14:textId="77777777" w:rsidR="00B32400" w:rsidRDefault="00B32400" w:rsidP="00B32400">
      <w:pPr>
        <w:pStyle w:val="Default"/>
        <w:spacing w:after="44"/>
        <w:ind w:left="720"/>
        <w:jc w:val="both"/>
        <w:rPr>
          <w:rFonts w:ascii="Arial" w:hAnsi="Arial" w:cs="Arial"/>
          <w:sz w:val="22"/>
          <w:szCs w:val="22"/>
        </w:rPr>
      </w:pPr>
    </w:p>
    <w:p w14:paraId="7DADC91B" w14:textId="7F69D41C" w:rsidR="00B32400" w:rsidRDefault="00B32400" w:rsidP="004A3DDC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oposed visit dates:</w:t>
      </w:r>
    </w:p>
    <w:p w14:paraId="5203796B" w14:textId="77777777" w:rsidR="001256E0" w:rsidRDefault="001256E0" w:rsidP="001256E0">
      <w:pPr>
        <w:pStyle w:val="ListParagraph"/>
        <w:rPr>
          <w:rFonts w:ascii="Arial" w:hAnsi="Arial" w:cs="Arial"/>
        </w:rPr>
      </w:pPr>
    </w:p>
    <w:p w14:paraId="3E4530B1" w14:textId="77777777" w:rsidR="001256E0" w:rsidRPr="001256E0" w:rsidRDefault="001256E0" w:rsidP="001256E0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r w:rsidRPr="001256E0">
        <w:rPr>
          <w:rFonts w:ascii="Arial" w:hAnsi="Arial" w:cs="Arial"/>
        </w:rPr>
        <w:t>(For applicants who previously received a JUICE networking fund award) Name of the award previously received, visit date, host institute and short work details of the previous JUICE networking fund award and reason for re-application</w:t>
      </w:r>
    </w:p>
    <w:p w14:paraId="4198B4A3" w14:textId="77777777" w:rsidR="00B32400" w:rsidRDefault="00B32400" w:rsidP="00B32400">
      <w:pPr>
        <w:pStyle w:val="Default"/>
        <w:spacing w:after="44"/>
        <w:ind w:left="720"/>
        <w:jc w:val="both"/>
        <w:rPr>
          <w:rFonts w:ascii="Arial" w:hAnsi="Arial" w:cs="Arial"/>
          <w:sz w:val="22"/>
          <w:szCs w:val="22"/>
        </w:rPr>
      </w:pPr>
    </w:p>
    <w:p w14:paraId="058BBA87" w14:textId="4AB29F5E" w:rsidR="00FF64C1" w:rsidRPr="00530173" w:rsidRDefault="00FF64C1" w:rsidP="004A3DDC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r w:rsidRPr="00530173">
        <w:rPr>
          <w:rFonts w:ascii="Arial" w:hAnsi="Arial" w:cs="Arial"/>
          <w:sz w:val="22"/>
          <w:szCs w:val="22"/>
        </w:rPr>
        <w:t>A short summary of the relevant expertise of the researcher and the facilities of the targeted team</w:t>
      </w:r>
    </w:p>
    <w:p w14:paraId="77DA6684" w14:textId="1AE071BB" w:rsidR="00FF64C1" w:rsidRPr="00530173" w:rsidRDefault="00FF64C1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2F77C942" w14:textId="7C259228" w:rsidR="00C94837" w:rsidRPr="00530173" w:rsidRDefault="00C94837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42A20EAA" w14:textId="77777777" w:rsidR="00FF64C1" w:rsidRPr="00530173" w:rsidRDefault="00FF64C1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5C7F8191" w14:textId="6451CE45" w:rsidR="00FF64C1" w:rsidRPr="00530173" w:rsidRDefault="00FF64C1" w:rsidP="004A3DDC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r w:rsidRPr="00530173">
        <w:rPr>
          <w:rFonts w:ascii="Arial" w:hAnsi="Arial" w:cs="Arial"/>
          <w:sz w:val="22"/>
          <w:szCs w:val="22"/>
        </w:rPr>
        <w:t>Description of the proposed research activity and its alignment to the JUICE core research aim</w:t>
      </w:r>
    </w:p>
    <w:p w14:paraId="0FAD077E" w14:textId="08856E67" w:rsidR="00FF64C1" w:rsidRPr="00530173" w:rsidRDefault="00FF64C1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01E91227" w14:textId="77777777" w:rsidR="00C94837" w:rsidRPr="00530173" w:rsidRDefault="00C94837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69D2FE84" w14:textId="77777777" w:rsidR="00FF64C1" w:rsidRPr="00530173" w:rsidRDefault="00FF64C1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229A7E2E" w14:textId="2E612605" w:rsidR="00FF64C1" w:rsidRDefault="00FF64C1" w:rsidP="004A3DDC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r w:rsidRPr="00530173">
        <w:rPr>
          <w:rFonts w:ascii="Arial" w:hAnsi="Arial" w:cs="Arial"/>
          <w:sz w:val="22"/>
          <w:szCs w:val="22"/>
        </w:rPr>
        <w:t>The science and technology that will be advanced as part of the proposed research program</w:t>
      </w:r>
    </w:p>
    <w:p w14:paraId="5FFC49FB" w14:textId="77777777" w:rsidR="000E5AEF" w:rsidRDefault="000E5AEF" w:rsidP="000E5AEF">
      <w:pPr>
        <w:pStyle w:val="Default"/>
        <w:spacing w:after="44"/>
        <w:ind w:left="360"/>
        <w:jc w:val="both"/>
        <w:rPr>
          <w:rFonts w:ascii="Arial" w:hAnsi="Arial" w:cs="Arial"/>
          <w:sz w:val="22"/>
          <w:szCs w:val="22"/>
        </w:rPr>
      </w:pPr>
    </w:p>
    <w:p w14:paraId="08BCEBBC" w14:textId="52AC522E" w:rsidR="000E5AEF" w:rsidRDefault="000E5AEF" w:rsidP="000E5AEF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37D9821B" w14:textId="77777777" w:rsidR="000E5AEF" w:rsidRDefault="000E5AEF" w:rsidP="000E5AEF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24D74A55" w14:textId="74598DC9" w:rsidR="000E5AEF" w:rsidRPr="000E5AEF" w:rsidRDefault="000E5AEF" w:rsidP="000E5AEF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lang w:val="en-US"/>
        </w:rPr>
      </w:pPr>
      <w:r w:rsidRPr="000E5AEF">
        <w:rPr>
          <w:rFonts w:ascii="Arial" w:hAnsi="Arial" w:cs="Arial"/>
          <w:color w:val="000000"/>
          <w:lang w:val="en-US"/>
        </w:rPr>
        <w:t>Official Development Assistance (ODA) impact plan</w:t>
      </w:r>
    </w:p>
    <w:p w14:paraId="6D00ACC3" w14:textId="77777777" w:rsidR="000E5AEF" w:rsidRPr="00530173" w:rsidRDefault="000E5AEF" w:rsidP="000E5AEF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31736ADC" w14:textId="33D74E38" w:rsidR="00FF64C1" w:rsidRPr="00530173" w:rsidRDefault="00FF64C1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1BE770C5" w14:textId="4FE1531E" w:rsidR="00FF64C1" w:rsidRPr="00530173" w:rsidRDefault="00FF64C1" w:rsidP="004A3DDC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r w:rsidRPr="00530173">
        <w:rPr>
          <w:rFonts w:ascii="Arial" w:hAnsi="Arial" w:cs="Arial"/>
          <w:sz w:val="22"/>
          <w:szCs w:val="22"/>
        </w:rPr>
        <w:t xml:space="preserve">A brief workplan, including SMART </w:t>
      </w:r>
      <w:r w:rsidR="00A905BA" w:rsidRPr="00530173">
        <w:rPr>
          <w:rFonts w:ascii="Arial" w:hAnsi="Arial" w:cs="Arial"/>
          <w:sz w:val="22"/>
          <w:szCs w:val="22"/>
        </w:rPr>
        <w:t xml:space="preserve">deliverables </w:t>
      </w:r>
      <w:r w:rsidRPr="00530173">
        <w:rPr>
          <w:rFonts w:ascii="Arial" w:hAnsi="Arial" w:cs="Arial"/>
          <w:sz w:val="22"/>
          <w:szCs w:val="22"/>
        </w:rPr>
        <w:t xml:space="preserve">(Specific, Measurable, Assignable, Realistic, Time-bound) </w:t>
      </w:r>
    </w:p>
    <w:p w14:paraId="4C7C0767" w14:textId="131884D4" w:rsidR="00FF64C1" w:rsidRPr="00530173" w:rsidRDefault="00FF64C1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2EAC85BE" w14:textId="77777777" w:rsidR="00C94837" w:rsidRPr="00530173" w:rsidRDefault="00C94837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01381D33" w14:textId="77777777" w:rsidR="00FF64C1" w:rsidRPr="00530173" w:rsidRDefault="00FF64C1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18DE090A" w14:textId="29B54464" w:rsidR="00FF64C1" w:rsidRPr="00530173" w:rsidRDefault="00FF64C1" w:rsidP="004A3DDC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r w:rsidRPr="00530173">
        <w:rPr>
          <w:rFonts w:ascii="Arial" w:hAnsi="Arial" w:cs="Arial"/>
          <w:sz w:val="22"/>
          <w:szCs w:val="22"/>
        </w:rPr>
        <w:t xml:space="preserve">A justification of resources in </w:t>
      </w:r>
      <w:r w:rsidR="00C94837" w:rsidRPr="00530173">
        <w:rPr>
          <w:rFonts w:ascii="Arial" w:hAnsi="Arial" w:cs="Arial"/>
          <w:sz w:val="22"/>
          <w:szCs w:val="22"/>
        </w:rPr>
        <w:t xml:space="preserve">the </w:t>
      </w:r>
      <w:r w:rsidRPr="00530173">
        <w:rPr>
          <w:rFonts w:ascii="Arial" w:hAnsi="Arial" w:cs="Arial"/>
          <w:sz w:val="22"/>
          <w:szCs w:val="22"/>
        </w:rPr>
        <w:t xml:space="preserve">form of estimated cost of </w:t>
      </w:r>
      <w:r w:rsidR="00C94837" w:rsidRPr="00530173">
        <w:rPr>
          <w:rFonts w:ascii="Arial" w:hAnsi="Arial" w:cs="Arial"/>
          <w:sz w:val="22"/>
          <w:szCs w:val="22"/>
        </w:rPr>
        <w:t>the travel</w:t>
      </w:r>
    </w:p>
    <w:p w14:paraId="5A0226F5" w14:textId="1F9D5E65" w:rsidR="00C94837" w:rsidRPr="00F96DE4" w:rsidRDefault="00C94837" w:rsidP="00C94837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733B16EA" w14:textId="77777777" w:rsidR="00C94837" w:rsidRPr="00F96DE4" w:rsidRDefault="00C94837" w:rsidP="00C94837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7E03DD7F" w14:textId="75554739" w:rsidR="00FF64C1" w:rsidRPr="00F96DE4" w:rsidRDefault="00FF64C1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639A39BC" w14:textId="21C251C0" w:rsidR="00FF64C1" w:rsidRPr="00F96DE4" w:rsidRDefault="00FF64C1" w:rsidP="00FF64C1">
      <w:pPr>
        <w:pStyle w:val="Default"/>
        <w:spacing w:after="44"/>
        <w:jc w:val="both"/>
        <w:rPr>
          <w:rFonts w:ascii="Arial" w:hAnsi="Arial" w:cs="Arial"/>
          <w:b/>
          <w:sz w:val="22"/>
          <w:szCs w:val="22"/>
        </w:rPr>
      </w:pPr>
      <w:r w:rsidRPr="00F96DE4">
        <w:rPr>
          <w:rFonts w:ascii="Arial" w:hAnsi="Arial" w:cs="Arial"/>
          <w:b/>
          <w:sz w:val="22"/>
          <w:szCs w:val="22"/>
        </w:rPr>
        <w:t>Appendi</w:t>
      </w:r>
      <w:r w:rsidR="007634F9">
        <w:rPr>
          <w:rFonts w:ascii="Arial" w:hAnsi="Arial" w:cs="Arial"/>
          <w:b/>
          <w:sz w:val="22"/>
          <w:szCs w:val="22"/>
        </w:rPr>
        <w:t>x</w:t>
      </w:r>
    </w:p>
    <w:p w14:paraId="190D8573" w14:textId="77E9D1C4" w:rsidR="00FF64C1" w:rsidRPr="00F96DE4" w:rsidRDefault="00B47E67" w:rsidP="00B47E67">
      <w:pPr>
        <w:pStyle w:val="Default"/>
        <w:spacing w:after="44"/>
        <w:ind w:left="765"/>
        <w:jc w:val="both"/>
        <w:rPr>
          <w:rFonts w:ascii="Arial" w:hAnsi="Arial" w:cs="Arial"/>
          <w:sz w:val="22"/>
          <w:szCs w:val="22"/>
        </w:rPr>
      </w:pPr>
      <w:r w:rsidRPr="00F96DE4">
        <w:rPr>
          <w:rFonts w:ascii="Arial" w:hAnsi="Arial" w:cs="Arial"/>
          <w:sz w:val="22"/>
          <w:szCs w:val="22"/>
        </w:rPr>
        <w:t>A.1</w:t>
      </w:r>
      <w:r w:rsidR="00EC2225">
        <w:rPr>
          <w:rFonts w:ascii="Arial" w:hAnsi="Arial" w:cs="Arial"/>
          <w:sz w:val="22"/>
          <w:szCs w:val="22"/>
        </w:rPr>
        <w:t xml:space="preserve"> L</w:t>
      </w:r>
      <w:r w:rsidR="00FF64C1" w:rsidRPr="00F96DE4">
        <w:rPr>
          <w:rFonts w:ascii="Arial" w:hAnsi="Arial" w:cs="Arial"/>
          <w:sz w:val="22"/>
          <w:szCs w:val="22"/>
        </w:rPr>
        <w:t xml:space="preserve">etter </w:t>
      </w:r>
      <w:r w:rsidR="00C94837" w:rsidRPr="00F96DE4">
        <w:rPr>
          <w:rFonts w:ascii="Arial" w:hAnsi="Arial" w:cs="Arial"/>
          <w:sz w:val="22"/>
          <w:szCs w:val="22"/>
        </w:rPr>
        <w:t>by</w:t>
      </w:r>
      <w:r w:rsidR="00FF64C1" w:rsidRPr="00F96DE4">
        <w:rPr>
          <w:rFonts w:ascii="Arial" w:hAnsi="Arial" w:cs="Arial"/>
          <w:sz w:val="22"/>
          <w:szCs w:val="22"/>
        </w:rPr>
        <w:t xml:space="preserve"> the receiving IUCERCE/UKICERI co-I </w:t>
      </w:r>
      <w:r w:rsidR="00C94837" w:rsidRPr="00F96DE4">
        <w:rPr>
          <w:rFonts w:ascii="Arial" w:hAnsi="Arial" w:cs="Arial"/>
          <w:sz w:val="22"/>
          <w:szCs w:val="22"/>
        </w:rPr>
        <w:t>agreeing</w:t>
      </w:r>
      <w:r w:rsidR="00FF64C1" w:rsidRPr="00F96DE4">
        <w:rPr>
          <w:rFonts w:ascii="Arial" w:hAnsi="Arial" w:cs="Arial"/>
          <w:sz w:val="22"/>
          <w:szCs w:val="22"/>
        </w:rPr>
        <w:t xml:space="preserve"> to the work plan and can host appropriately.</w:t>
      </w:r>
    </w:p>
    <w:p w14:paraId="36C544D3" w14:textId="19BBAB7D" w:rsidR="00FF64C1" w:rsidRPr="00F96DE4" w:rsidRDefault="00B47E67" w:rsidP="00B47E67">
      <w:pPr>
        <w:pStyle w:val="Default"/>
        <w:spacing w:after="44"/>
        <w:ind w:left="765"/>
        <w:jc w:val="both"/>
        <w:rPr>
          <w:rFonts w:ascii="Arial" w:hAnsi="Arial" w:cs="Arial"/>
          <w:sz w:val="22"/>
          <w:szCs w:val="22"/>
        </w:rPr>
      </w:pPr>
      <w:r w:rsidRPr="00F96DE4">
        <w:rPr>
          <w:rFonts w:ascii="Arial" w:hAnsi="Arial" w:cs="Arial"/>
          <w:sz w:val="22"/>
          <w:szCs w:val="22"/>
        </w:rPr>
        <w:t>A.2</w:t>
      </w:r>
      <w:r w:rsidR="0052631F">
        <w:rPr>
          <w:rFonts w:ascii="Arial" w:hAnsi="Arial" w:cs="Arial"/>
          <w:sz w:val="22"/>
          <w:szCs w:val="22"/>
        </w:rPr>
        <w:t xml:space="preserve"> L</w:t>
      </w:r>
      <w:r w:rsidR="00FF64C1" w:rsidRPr="00F96DE4">
        <w:rPr>
          <w:rFonts w:ascii="Arial" w:hAnsi="Arial" w:cs="Arial"/>
          <w:sz w:val="22"/>
          <w:szCs w:val="22"/>
        </w:rPr>
        <w:t xml:space="preserve">etter </w:t>
      </w:r>
      <w:r w:rsidR="00C94837" w:rsidRPr="00F96DE4">
        <w:rPr>
          <w:rFonts w:ascii="Arial" w:hAnsi="Arial" w:cs="Arial"/>
          <w:sz w:val="22"/>
          <w:szCs w:val="22"/>
        </w:rPr>
        <w:t>by</w:t>
      </w:r>
      <w:r w:rsidR="00FF64C1" w:rsidRPr="00F96DE4">
        <w:rPr>
          <w:rFonts w:ascii="Arial" w:hAnsi="Arial" w:cs="Arial"/>
          <w:sz w:val="22"/>
          <w:szCs w:val="22"/>
        </w:rPr>
        <w:t xml:space="preserve"> the researcher’s supervisor/line manager indicating their financial support.</w:t>
      </w:r>
    </w:p>
    <w:p w14:paraId="06A69F5A" w14:textId="62C679DA" w:rsidR="00E40BBC" w:rsidRPr="00F96DE4" w:rsidRDefault="007F3F74">
      <w:pPr>
        <w:rPr>
          <w:rFonts w:ascii="Arial" w:hAnsi="Arial" w:cs="Arial"/>
        </w:rPr>
      </w:pPr>
    </w:p>
    <w:sectPr w:rsidR="00E40BBC" w:rsidRPr="00F96DE4" w:rsidSect="00E3798C">
      <w:headerReference w:type="default" r:id="rId8"/>
      <w:pgSz w:w="11906" w:h="16838"/>
      <w:pgMar w:top="709" w:right="1274" w:bottom="144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B8D1F2" w14:textId="77777777" w:rsidR="007F3F74" w:rsidRDefault="007F3F74" w:rsidP="00067A2D">
      <w:pPr>
        <w:spacing w:after="0" w:line="240" w:lineRule="auto"/>
      </w:pPr>
      <w:r>
        <w:separator/>
      </w:r>
    </w:p>
  </w:endnote>
  <w:endnote w:type="continuationSeparator" w:id="0">
    <w:p w14:paraId="73B7DD67" w14:textId="77777777" w:rsidR="007F3F74" w:rsidRDefault="007F3F74" w:rsidP="00067A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65FBBD" w14:textId="77777777" w:rsidR="007F3F74" w:rsidRDefault="007F3F74" w:rsidP="00067A2D">
      <w:pPr>
        <w:spacing w:after="0" w:line="240" w:lineRule="auto"/>
      </w:pPr>
      <w:r>
        <w:separator/>
      </w:r>
    </w:p>
  </w:footnote>
  <w:footnote w:type="continuationSeparator" w:id="0">
    <w:p w14:paraId="23806E6A" w14:textId="77777777" w:rsidR="007F3F74" w:rsidRDefault="007F3F74" w:rsidP="00067A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6A09FE" w14:textId="62982421" w:rsidR="00067A2D" w:rsidRDefault="00067A2D" w:rsidP="00067A2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8A71E4"/>
    <w:multiLevelType w:val="hybridMultilevel"/>
    <w:tmpl w:val="0FE0798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233C6C"/>
    <w:multiLevelType w:val="hybridMultilevel"/>
    <w:tmpl w:val="36E42AD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5BB277B9"/>
    <w:multiLevelType w:val="hybridMultilevel"/>
    <w:tmpl w:val="A086DF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323FE5"/>
    <w:multiLevelType w:val="hybridMultilevel"/>
    <w:tmpl w:val="3C88B89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IwNTI2NTIwNjQ1MjNQ0lEKTi0uzszPAykwrAUAGCg2pCwAAAA="/>
  </w:docVars>
  <w:rsids>
    <w:rsidRoot w:val="00FF64C1"/>
    <w:rsid w:val="00004AF5"/>
    <w:rsid w:val="00010E31"/>
    <w:rsid w:val="000164D4"/>
    <w:rsid w:val="00067A2D"/>
    <w:rsid w:val="000A6382"/>
    <w:rsid w:val="000E5AEF"/>
    <w:rsid w:val="00112395"/>
    <w:rsid w:val="001256E0"/>
    <w:rsid w:val="00166363"/>
    <w:rsid w:val="00166AA1"/>
    <w:rsid w:val="001B366E"/>
    <w:rsid w:val="001F2FC2"/>
    <w:rsid w:val="00233EA7"/>
    <w:rsid w:val="004A3DDC"/>
    <w:rsid w:val="0052631F"/>
    <w:rsid w:val="00530173"/>
    <w:rsid w:val="006A65C5"/>
    <w:rsid w:val="00742462"/>
    <w:rsid w:val="007634F9"/>
    <w:rsid w:val="007F055B"/>
    <w:rsid w:val="007F3F74"/>
    <w:rsid w:val="00876366"/>
    <w:rsid w:val="00901F9A"/>
    <w:rsid w:val="009175AB"/>
    <w:rsid w:val="009525EA"/>
    <w:rsid w:val="009D7BB1"/>
    <w:rsid w:val="009E00F5"/>
    <w:rsid w:val="00A64DEA"/>
    <w:rsid w:val="00A905BA"/>
    <w:rsid w:val="00AB35EF"/>
    <w:rsid w:val="00B32400"/>
    <w:rsid w:val="00B47E67"/>
    <w:rsid w:val="00BD0082"/>
    <w:rsid w:val="00C94837"/>
    <w:rsid w:val="00DF0073"/>
    <w:rsid w:val="00E17036"/>
    <w:rsid w:val="00E3798C"/>
    <w:rsid w:val="00EC2225"/>
    <w:rsid w:val="00F96DE4"/>
    <w:rsid w:val="00FB4BE8"/>
    <w:rsid w:val="00FF1C5A"/>
    <w:rsid w:val="00FF6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630DE3"/>
  <w15:chartTrackingRefBased/>
  <w15:docId w15:val="{995E4E5D-F9FA-4ABD-B387-A26697CE7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F64C1"/>
    <w:rPr>
      <w:color w:val="808080"/>
    </w:rPr>
  </w:style>
  <w:style w:type="paragraph" w:customStyle="1" w:styleId="Default">
    <w:name w:val="Default"/>
    <w:rsid w:val="00FF64C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67A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7A2D"/>
  </w:style>
  <w:style w:type="paragraph" w:styleId="Footer">
    <w:name w:val="footer"/>
    <w:basedOn w:val="Normal"/>
    <w:link w:val="FooterChar"/>
    <w:uiPriority w:val="99"/>
    <w:unhideWhenUsed/>
    <w:rsid w:val="00067A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7A2D"/>
  </w:style>
  <w:style w:type="paragraph" w:styleId="BalloonText">
    <w:name w:val="Balloon Text"/>
    <w:basedOn w:val="Normal"/>
    <w:link w:val="BalloonTextChar"/>
    <w:uiPriority w:val="99"/>
    <w:semiHidden/>
    <w:unhideWhenUsed/>
    <w:rsid w:val="00B324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240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324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182</Words>
  <Characters>104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sin Rahimifard</dc:creator>
  <cp:keywords/>
  <dc:description/>
  <cp:lastModifiedBy>Aysin Rahimifard</cp:lastModifiedBy>
  <cp:revision>8</cp:revision>
  <dcterms:created xsi:type="dcterms:W3CDTF">2018-04-30T13:11:00Z</dcterms:created>
  <dcterms:modified xsi:type="dcterms:W3CDTF">2019-10-01T12:11:00Z</dcterms:modified>
</cp:coreProperties>
</file>